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w:t>
      </w:r>
      <w:r>
        <w:t xml:space="preserve"> </w:t>
      </w:r>
      <w:r>
        <w:t xml:space="preserve">Designer</w:t>
      </w:r>
      <w:r>
        <w:t xml:space="preserve"> </w:t>
      </w:r>
      <w:r>
        <w:t xml:space="preserve">Cover</w:t>
      </w:r>
      <w:r>
        <w:t xml:space="preserve"> </w:t>
      </w:r>
      <w:r>
        <w:t xml:space="preserve">Letter</w:t>
      </w:r>
      <w:r>
        <w:t xml:space="preserve"> </w:t>
      </w:r>
      <w:r>
        <w:t xml:space="preserve">-</w:t>
      </w:r>
      <w:r>
        <w:t xml:space="preserve"> </w:t>
      </w:r>
      <w:r>
        <w:t xml:space="preserve">Canada</w:t>
      </w:r>
      <w:r>
        <w:t xml:space="preserve"> </w:t>
      </w:r>
      <w:r>
        <w:t xml:space="preserve">Vancouver</w:t>
      </w:r>
    </w:p>
    <w:bookmarkStart w:id="20" w:name="web-designer-cover-letter"/>
    <w:p>
      <w:pPr>
        <w:pStyle w:val="Heading1"/>
      </w:pPr>
      <w:r>
        <w:t xml:space="preserve">Web Designer Cover Letter</w:t>
      </w:r>
    </w:p>
    <w:p>
      <w:pPr>
        <w:pStyle w:val="FirstParagraph"/>
      </w:pPr>
      <w:r>
        <w:rPr>
          <w:bCs/>
          <w:b/>
        </w:rPr>
        <w:t xml:space="preserve">Your Name</w:t>
      </w:r>
      <w:r>
        <w:br/>
      </w:r>
      <w:r>
        <w:t xml:space="preserve">123 Main Street</w:t>
      </w:r>
      <w:r>
        <w:br/>
      </w:r>
      <w:r>
        <w:t xml:space="preserve">Vancouver, BC V6B 2A9</w:t>
      </w:r>
      <w:r>
        <w:br/>
      </w:r>
      <w:r>
        <w:t xml:space="preserve">Email: your.email@example.com | Phone: (555) 123-4567</w:t>
      </w:r>
    </w:p>
    <w:bookmarkEnd w:id="20"/>
    <w:p>
      <w:pPr>
        <w:pStyle w:val="BodyText"/>
      </w:pPr>
      <w:r>
        <w:t xml:space="preserve">Dear [Hiring Manager's Name],</w:t>
      </w:r>
      <w:r>
        <w:br/>
      </w:r>
      <w:r>
        <w:br/>
      </w:r>
      <w:r>
        <w:t xml:space="preserve">As a passionate and experienced Web Designer with a strong focus on creating visually compelling and user-centric digital experiences, I am excited to apply for the Web Designer position at [Company Name] in Canada Vancouver. With a deep understanding of modern web technologies, design principles, and the unique demands of the Canadian tech landscape, I am confident that my skills align with your organization’s goals to deliver innovative digital solutions.</w:t>
      </w:r>
    </w:p>
    <w:p>
      <w:pPr>
        <w:pStyle w:val="BodyText"/>
      </w:pPr>
      <w:r>
        <w:t xml:space="preserve">Canada Vancouver has long been a hub for creativity and technological advancement, and I have always admired how the region’s dynamic ecosystem fosters collaboration between designers, developers, and businesses. As a Web Designer who thrives in fast-paced environments, I bring a blend of technical expertise and artistic vision to every project. My portfolio reflects years of experience designing responsive websites, optimizing user experiences (UX), and ensuring seamless cross-platform functionality—qualities that are essential for success in Vancouver’s competitive tech industry.</w:t>
      </w:r>
    </w:p>
    <w:p>
      <w:pPr>
        <w:pStyle w:val="BodyText"/>
      </w:pPr>
      <w:r>
        <w:t xml:space="preserve">Throughout my career as a Web Designer, I have worked on a diverse range of projects, from e-commerce platforms to corporate websites and creative agency portfolios. My approach is rooted in understanding client needs while staying ahead of design trends. For example, I recently led the redesign of a local Vancouver-based startup’s website, which resulted in a 40% increase in user engagement and improved search engine visibility. This project highlighted my ability to combine aesthetic appeal with practical functionality—a balance that is critical for any Web Designer operating in Canada’s digital-first environment.</w:t>
      </w:r>
    </w:p>
    <w:p>
      <w:pPr>
        <w:pStyle w:val="BodyText"/>
      </w:pPr>
      <w:r>
        <w:t xml:space="preserve">One of my key strengths as a Web Designer is my proficiency in modern design tools such as Figma, Adobe XD, and Sketch, which allow me to create wireframes and prototypes that align with both client objectives and user expectations. I also have extensive experience with HTML5, CSS3, JavaScript, and frameworks like React.js or WordPress. This technical foundation enables me to collaborate effectively with developers while maintaining a strong creative vision. In Canada Vancouver, where the tech industry is rapidly evolving, the ability to adapt to new tools and methodologies is invaluable—and I consistently stay updated through ongoing professional development and participation in local design communities.</w:t>
      </w:r>
    </w:p>
    <w:p>
      <w:pPr>
        <w:pStyle w:val="BodyText"/>
      </w:pPr>
      <w:r>
        <w:t xml:space="preserve">Moreover, my work as a Web Designer has been shaped by an appreciation for inclusivity and accessibility. In Canada, where diversity is a core value, I prioritize designing websites that cater to users of all abilities. This includes implementing ARIA standards, ensuring color contrast compliance, and optimizing for screen readers. By focusing on these elements, I help create digital experiences that are not only visually striking but also equitable for all users—a principle that resonates deeply with the progressive ethos of Canada Vancouver.</w:t>
      </w:r>
    </w:p>
    <w:p>
      <w:pPr>
        <w:pStyle w:val="BodyText"/>
      </w:pPr>
      <w:r>
        <w:t xml:space="preserve">What sets me apart as a Web Designer is my ability to merge strategic thinking with creative problem-solving. In Vancouver, where businesses often compete for attention in a saturated market, I understand the importance of standing out through unique design solutions. For instance, I once collaborated with a local marketing agency to develop a brand identity and website that reflected the client’s commitment to sustainability. The final product not only enhanced their online presence but also strengthened their connection with eco-conscious consumers—a testament to how thoughtful design can drive real-world impact.</w:t>
      </w:r>
    </w:p>
    <w:p>
      <w:pPr>
        <w:pStyle w:val="BodyText"/>
      </w:pPr>
      <w:r>
        <w:t xml:space="preserve">I am particularly drawn to [Company Name] because of its reputation for innovation and its dedication to excellence in digital design. As a Web Designer, I am eager to contribute my skills and creativity to projects that align with your mission. Whether it’s developing intuitive interfaces, refining brand visuals, or optimizing website performance, I am committed to delivering work that exceeds expectations. My goal is not just to meet requirements but to elevate the user experience and help your organization achieve its digital objectives.</w:t>
      </w:r>
    </w:p>
    <w:p>
      <w:pPr>
        <w:pStyle w:val="BodyText"/>
      </w:pPr>
      <w:r>
        <w:t xml:space="preserve">Canada Vancouver’s vibrant tech community has always inspired me, and I am excited about the opportunity to contribute my talents in this dynamic environment. I would welcome the chance to discuss how my background as a Web Designer can support [Company Name]’s goals. Thank you for considering my application. I look forward to the possibility of working together and helping your team create digital experiences that resonate with users across Canada and beyond.</w:t>
      </w:r>
    </w:p>
    <w:p>
      <w:pPr>
        <w:pStyle w:val="BodyText"/>
      </w:pPr>
      <w:r>
        <w:t xml:space="preserve">Sincerely,</w:t>
      </w:r>
      <w:r>
        <w:br/>
      </w:r>
      <w:r>
        <w:rPr>
          <w:bCs/>
          <w:b/>
        </w:rPr>
        <w:t xml:space="preserve">Your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Designer Cover Letter - Canada Vancouver</dc:title>
  <dc:creator/>
  <dc:language>en</dc:language>
  <cp:keywords/>
  <dcterms:created xsi:type="dcterms:W3CDTF">2026-07-21T23:56:06Z</dcterms:created>
  <dcterms:modified xsi:type="dcterms:W3CDTF">2026-07-21T23:56:06Z</dcterms:modified>
</cp:coreProperties>
</file>

<file path=docProps/custom.xml><?xml version="1.0" encoding="utf-8"?>
<Properties xmlns="http://schemas.openxmlformats.org/officeDocument/2006/custom-properties" xmlns:vt="http://schemas.openxmlformats.org/officeDocument/2006/docPropsVTypes"/>
</file>